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 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w:t>
      </w:r>
    </w:p>
    <w:p>
      <w:pPr>
        <w:pStyle w:val="BodyText"/>
      </w:pPr>
      <w:r>
        <w:rPr>
          <w:b/>
        </w:rPr>
        <w:t xml:space="preserve">Internet of Things</w:t>
      </w:r>
      <w:r>
        <w:t xml:space="preserve"> </w:t>
      </w:r>
      <w:r>
        <w:t xml:space="preserve">(IoT), esineiden internet - Vaihteleva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Usein pienikokoinen neliroottoripienoiskopteri.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1)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Kuva 1.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Kuva 1.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2).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Kuva 2.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Kuva 2.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3).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Kuva 3.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Kuva 3.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uva 4),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Kuva 4.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Kuva 4.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5)</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Kuva 5.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Kuva 5.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6).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Kuva 6.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Kuva 6.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7)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Kuva 7.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Kuva 7.</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8).</w:t>
      </w:r>
    </w:p>
    <w:p>
      <w:pPr>
        <w:pStyle w:val="FigureWithCaption"/>
      </w:pPr>
      <w:r>
        <w:drawing>
          <wp:inline>
            <wp:extent cx="5579999" cy="3992488"/>
            <wp:effectExtent b="0" l="0" r="0" t="0"/>
            <wp:docPr descr="Kuva 8.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Kuva 8.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 9).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kuva 9),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Kuva 9.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Kuva 9.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10).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10)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Kuva 10.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Kuva 10.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11)</w:t>
      </w:r>
      <w:r>
        <w:t xml:space="preserve"> </w:t>
      </w:r>
      <w:r>
        <w:t xml:space="preserve">(ks. Tao et al. 2016)</w:t>
      </w:r>
      <w:r>
        <w:t xml:space="preserve">.</w:t>
      </w:r>
    </w:p>
    <w:p>
      <w:pPr>
        <w:pStyle w:val="FigureWithCaption"/>
      </w:pPr>
      <w:r>
        <w:drawing>
          <wp:inline>
            <wp:extent cx="5579999" cy="5576075"/>
            <wp:effectExtent b="0" l="0" r="0" t="0"/>
            <wp:docPr descr="Kuva 11.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Kuva 11.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12),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Kuva 12.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Kuva 12.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13).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Kuva 13.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Kuva 13.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14) yhdistyvät erilaiset maatalouden sekä tietoliikenne- ja anturiteknologioiden järjestelmät.</w:t>
      </w:r>
    </w:p>
    <w:p>
      <w:pPr>
        <w:pStyle w:val="FigureWithCaption"/>
      </w:pPr>
      <w:r>
        <w:drawing>
          <wp:inline>
            <wp:extent cx="4319999" cy="3899866"/>
            <wp:effectExtent b="0" l="0" r="0" t="0"/>
            <wp:docPr descr="Kuva 14.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Kuva 14.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w:t>
      </w:r>
      <w:r>
        <w:t xml:space="preserve"> </w:t>
      </w:r>
      <w:r>
        <w:t xml:space="preserve">(CEMA 2015; Ulrich 2016)</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15)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Kuva 15.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Kuva 15.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16),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Kuva 16.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Kuva 16.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17).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Kuva 17.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Kuva 17.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18).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Kuva 18.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Kuva 18.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Kuva 19.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Kuva 19.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 19). IoT-arkkitehtuuria voidaan kuvailla myös teknologiapinona (engl. technology stack) joka aseteltuna loogisiin kerroksiin vastaa edellä mainittuja arkkitehtuurimalleja (kuva 20).</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Kuva 20.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Kuva 20.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21).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Kuva 21.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Kuva 21.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i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i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ikka"/>
      <w:bookmarkEnd w:id="132"/>
      <w:r>
        <w:t xml:space="preserve">Liite __. IoT:in historia -infografi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5).</w:t>
      </w:r>
      <w:r>
        <w:t xml:space="preserve"> </w:t>
      </w:r>
      <w:r>
        <w:rPr>
          <w:i/>
        </w:rPr>
        <w:t xml:space="preserve">Big Data on the Farm | CEMA - European Agricultural Machinery</w:t>
      </w:r>
      <w:r>
        <w:t xml:space="preserve">.</w:t>
      </w:r>
      <w:r>
        <w:t xml:space="preserve"> </w:t>
      </w:r>
      <w:hyperlink r:id="rId157">
        <w:r>
          <w:rPr>
            <w:rStyle w:val="Hyperlink"/>
          </w:rPr>
          <w:t xml:space="preserve">http://cema-agri.org/page/big-data-farm</w:t>
        </w:r>
      </w:hyperlink>
      <w:r>
        <w:t xml:space="preserve"> </w:t>
      </w:r>
      <w:r>
        <w:t xml:space="preserve">[2018-11-9].</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8">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9">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60">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1">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2">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3">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4">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5">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6">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7">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8">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9">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70">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1">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2">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3">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4">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5">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6">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7">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8">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9">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80">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1">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2">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3">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4">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6">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7">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8">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9">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90">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1">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2">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3">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9">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200">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1">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8e2500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ce55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9c3bd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34ce9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3" Target="http://blogs.worldbank.org/ic4d/agriculture-20-how-internet-things-can-revolutionize-farming-sector" TargetMode="External" /><Relationship Type="http://schemas.openxmlformats.org/officeDocument/2006/relationships/hyperlink" Id="rId200" Target="http://cema-agri.org/page/%E2%80%98farming-40%E2%80%99-farm-gates" TargetMode="External" /><Relationship Type="http://schemas.openxmlformats.org/officeDocument/2006/relationships/hyperlink" Id="rId157" Target="http://cema-agri.org/page/big-data-farm" TargetMode="External" /><Relationship Type="http://schemas.openxmlformats.org/officeDocument/2006/relationships/hyperlink" Id="rId160" Target="http://cema-agri.org/page/connected-agricultural-machines" TargetMode="External" /><Relationship Type="http://schemas.openxmlformats.org/officeDocument/2006/relationships/hyperlink" Id="rId159" Target="http://cema-agri.org/page/digital-farming-what-does-it-really-mean" TargetMode="External" /><Relationship Type="http://schemas.openxmlformats.org/officeDocument/2006/relationships/hyperlink" Id="rId158" Target="http://cema-agri.org/page/farming-40-future-agriculture" TargetMode="External" /><Relationship Type="http://schemas.openxmlformats.org/officeDocument/2006/relationships/hyperlink" Id="rId195" Target="http://cyberphysicalsystems.org/" TargetMode="External" /><Relationship Type="http://schemas.openxmlformats.org/officeDocument/2006/relationships/hyperlink" Id="rId173" Target="http://www.aumanet.fi/tasmaviljely/maaritelma.html" TargetMode="External" /><Relationship Type="http://schemas.openxmlformats.org/officeDocument/2006/relationships/hyperlink" Id="rId162" Target="http://www.fao.org/e-agriculture/news/possibilities-internet-things-iot-agriculture" TargetMode="External" /><Relationship Type="http://schemas.openxmlformats.org/officeDocument/2006/relationships/hyperlink" Id="rId163" Target="http://www.fao.org/news/story/en/item/1143705/icode/" TargetMode="External" /><Relationship Type="http://schemas.openxmlformats.org/officeDocument/2006/relationships/hyperlink" Id="rId175" Target="http://www.internet-of-things-research.eu/about_iot.htm" TargetMode="External" /><Relationship Type="http://schemas.openxmlformats.org/officeDocument/2006/relationships/hyperlink" Id="rId171" Target="http://www.iotwf.com/resources/72" TargetMode="External" /><Relationship Type="http://schemas.openxmlformats.org/officeDocument/2006/relationships/hyperlink" Id="rId185" Target="http://www.newworldencyclopedia.org/entry/Agriculture" TargetMode="External" /><Relationship Type="http://schemas.openxmlformats.org/officeDocument/2006/relationships/hyperlink" Id="rId191" Target="https://doi.org/10.1007/s13280-016-0793-6" TargetMode="External" /><Relationship Type="http://schemas.openxmlformats.org/officeDocument/2006/relationships/hyperlink" Id="rId201" Target="https://doi.org/10.1016/j.agsy.2017.01.023" TargetMode="External" /><Relationship Type="http://schemas.openxmlformats.org/officeDocument/2006/relationships/hyperlink" Id="rId199"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6" Target="https://doi.org/10.1016/j.compag.2017.09.015" TargetMode="External" /><Relationship Type="http://schemas.openxmlformats.org/officeDocument/2006/relationships/hyperlink" Id="rId181" Target="https://doi.org/10.1016/j.compag.2017.09.037" TargetMode="External" /><Relationship Type="http://schemas.openxmlformats.org/officeDocument/2006/relationships/hyperlink" Id="rId172"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9" Target="https://doi.org/10.1016/j.inpa.2017.12.002" TargetMode="External" /><Relationship Type="http://schemas.openxmlformats.org/officeDocument/2006/relationships/hyperlink" Id="rId197" Target="https://doi.org/10.1016/j.jii.2016.03.001" TargetMode="External" /><Relationship Type="http://schemas.openxmlformats.org/officeDocument/2006/relationships/hyperlink" Id="rId180"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8" Target="https://doi.org/10.1073/pnas.0912953109" TargetMode="External" /><Relationship Type="http://schemas.openxmlformats.org/officeDocument/2006/relationships/hyperlink" Id="rId194" Target="https://doi.org/10.1109/JRPROC.1948.226245" TargetMode="External" /><Relationship Type="http://schemas.openxmlformats.org/officeDocument/2006/relationships/hyperlink" Id="rId192" Target="https://doi.org/10.1109/MM.1987.304835" TargetMode="External" /><Relationship Type="http://schemas.openxmlformats.org/officeDocument/2006/relationships/hyperlink" Id="rId182" Target="https://doi.org/10.1109/TII.2014.2300753" TargetMode="External" /><Relationship Type="http://schemas.openxmlformats.org/officeDocument/2006/relationships/hyperlink" Id="rId170" Target="https://doi.org/10.1126/science.1183899" TargetMode="External" /><Relationship Type="http://schemas.openxmlformats.org/officeDocument/2006/relationships/hyperlink" Id="rId190" Target="https://hbr.org/2014/11/how-smart-connected-products-are-transforming-competition" TargetMode="External" /><Relationship Type="http://schemas.openxmlformats.org/officeDocument/2006/relationships/hyperlink" Id="rId161" Target="https://www.businessinsider.com/gartners-hype-cycle-2011-social-analytics-and-activity-streams-reach-the-peak-2011-8" TargetMode="External" /><Relationship Type="http://schemas.openxmlformats.org/officeDocument/2006/relationships/hyperlink" Id="rId184"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6" Target="https://www.cs.cmu.edu/~coke/history_long.txt" TargetMode="External" /><Relationship Type="http://schemas.openxmlformats.org/officeDocument/2006/relationships/hyperlink" Id="rId164" Target="https://www.gartner.com/newsroom/id/2819918" TargetMode="External" /><Relationship Type="http://schemas.openxmlformats.org/officeDocument/2006/relationships/hyperlink" Id="rId165" Target="https://www.gartner.com/newsroom/id/3114217" TargetMode="External" /><Relationship Type="http://schemas.openxmlformats.org/officeDocument/2006/relationships/hyperlink" Id="rId167" Target="https://www.gartner.com/newsroom/id/3412017" TargetMode="External" /><Relationship Type="http://schemas.openxmlformats.org/officeDocument/2006/relationships/hyperlink" Id="rId169" Target="https://www.gartner.com/smarterwithgartner/5-trends-emerge-in-gartner-hype-cycle-for-emerging-technologies-2018/" TargetMode="External" /><Relationship Type="http://schemas.openxmlformats.org/officeDocument/2006/relationships/hyperlink" Id="rId168" Target="https://www.gartner.com/smarterwithgartner/top-trends-in-the-gartner-hype-cycle-for-emerging-technologies-2017/" TargetMode="External" /><Relationship Type="http://schemas.openxmlformats.org/officeDocument/2006/relationships/hyperlink" Id="rId166" Target="https://www.gartner.com/smarterwithgartner/whats-new-in-gartners-hype-cycle-for-emerging-technologies-2015/" TargetMode="External" /><Relationship Type="http://schemas.openxmlformats.org/officeDocument/2006/relationships/hyperlink" Id="rId174" Target="https://www.helsinki.fi/fi/uutiset/kestava-kehitys/maatalous-kaipaa-tiedetta-ja-tarkkaavaisuutta" TargetMode="External" /><Relationship Type="http://schemas.openxmlformats.org/officeDocument/2006/relationships/hyperlink" Id="rId198" Target="https://www.ibm.com/blogs/industries/little-known-story-first-iot-device/" TargetMode="External" /><Relationship Type="http://schemas.openxmlformats.org/officeDocument/2006/relationships/hyperlink" Id="rId176" Target="https://www.iof2020.eu/latest/news/2018/01/how-to-feed-9-billion-people" TargetMode="External" /><Relationship Type="http://schemas.openxmlformats.org/officeDocument/2006/relationships/hyperlink" Id="rId177" Target="https://www.iof2020.eu/latest/news/2018/03/dss-for-agriculture" TargetMode="External" /><Relationship Type="http://schemas.openxmlformats.org/officeDocument/2006/relationships/hyperlink" Id="rId178" Target="https://www.iof2020.eu/latest/news/2018/03/how-iot-in-agriculture-provides-extensive-environmental-benefits" TargetMode="External" /><Relationship Type="http://schemas.openxmlformats.org/officeDocument/2006/relationships/hyperlink" Id="rId179" Target="https://www.itu.int/en/ITU-T/gsi/iot/Pages/default.aspx" TargetMode="External" /><Relationship Type="http://schemas.openxmlformats.org/officeDocument/2006/relationships/hyperlink" Id="rId193" Target="https://www.luke.fi/mt-nopea-kasvupyrahdys-led-valojen-alla/" TargetMode="External" /><Relationship Type="http://schemas.openxmlformats.org/officeDocument/2006/relationships/hyperlink" Id="rId187"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9:01:27Z</dcterms:created>
  <dcterms:modified xsi:type="dcterms:W3CDTF">2018-11-17T09:01:27Z</dcterms:modified>
</cp:coreProperties>
</file>